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B5F01BC" w:rsidR="004F1CD0" w:rsidRDefault="00E31880" w:rsidP="00E31880">
      <w:pPr>
        <w:jc w:val="center"/>
        <w:rPr>
          <w:b/>
          <w:bCs/>
          <w:sz w:val="36"/>
          <w:szCs w:val="36"/>
        </w:rPr>
      </w:pPr>
      <w:r w:rsidRPr="000172AA">
        <w:rPr>
          <w:b/>
          <w:bCs/>
          <w:sz w:val="36"/>
          <w:szCs w:val="36"/>
        </w:rPr>
        <w:t>RESIDENTIAL SUB-LEASE AGREEMENT</w:t>
      </w:r>
    </w:p>
    <w:p w14:paraId="46D25F17" w14:textId="6A474013" w:rsidR="000172AA" w:rsidRPr="000172AA" w:rsidRDefault="000172AA" w:rsidP="00E31880">
      <w:pPr>
        <w:jc w:val="center"/>
        <w:rPr>
          <w:b/>
          <w:bCs/>
          <w:sz w:val="32"/>
          <w:szCs w:val="32"/>
        </w:rPr>
      </w:pPr>
      <w:r>
        <w:rPr>
          <w:b/>
          <w:bCs/>
          <w:sz w:val="32"/>
          <w:szCs w:val="32"/>
        </w:rPr>
        <w:t>(</w:t>
      </w:r>
      <w:r w:rsidR="001477B6">
        <w:rPr>
          <w:b/>
          <w:bCs/>
          <w:sz w:val="32"/>
          <w:szCs w:val="32"/>
        </w:rPr>
        <w:t>Connecticut</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129F3BFF" w:rsidR="00C543C7" w:rsidRDefault="001477B6" w:rsidP="00E31880">
            <w:pPr>
              <w:rPr>
                <w:sz w:val="22"/>
                <w:szCs w:val="22"/>
              </w:rPr>
            </w:pPr>
            <w:r>
              <w:rPr>
                <w:sz w:val="22"/>
                <w:szCs w:val="22"/>
              </w:rPr>
              <w:t>Connecticut</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9084E6" w14:textId="77777777" w:rsidR="00C756A2" w:rsidRDefault="00C756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0CCDFC5" w:rsidR="00F4034F" w:rsidRPr="00C756A2" w:rsidRDefault="00F4034F" w:rsidP="00C756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BB2E5F" w14:textId="77777777" w:rsidR="00C756A2" w:rsidRDefault="00C756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FCDBF6" w14:textId="77777777" w:rsidR="00C756A2" w:rsidRDefault="00C756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5C8B126" w:rsidR="00F4034F" w:rsidRPr="00C756A2" w:rsidRDefault="00F4034F" w:rsidP="00C756A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3B257E" w14:textId="77777777" w:rsidR="00C756A2" w:rsidRDefault="00C756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76546594">
    <w:abstractNumId w:val="1"/>
  </w:num>
  <w:num w:numId="2" w16cid:durableId="13641359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477B6"/>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5399C"/>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17025"/>
    <w:rsid w:val="00A45856"/>
    <w:rsid w:val="00A56F25"/>
    <w:rsid w:val="00A80EF7"/>
    <w:rsid w:val="00AD6FC0"/>
    <w:rsid w:val="00B32A3C"/>
    <w:rsid w:val="00B76185"/>
    <w:rsid w:val="00B810E5"/>
    <w:rsid w:val="00BC0F62"/>
    <w:rsid w:val="00C543C7"/>
    <w:rsid w:val="00C55AF5"/>
    <w:rsid w:val="00C576A9"/>
    <w:rsid w:val="00C756A2"/>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11</Words>
  <Characters>10324</Characters>
  <DocSecurity>0</DocSecurity>
  <Lines>86</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111</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